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This book is offered for free distribution.</w:t>
      </w:r>
    </w:p>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11T14:55:46Z</dcterms:created>
  <dcterms:modified xsi:type="dcterms:W3CDTF">2020-01-11T1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